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263081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03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Łukasz Sochac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gdalena Dąbrow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